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0416584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5AD83" w14:textId="77777777" w:rsidR="00021167" w:rsidRDefault="00021167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021167">
              <w:rPr>
                <w:rFonts w:ascii="Arial Narrow" w:hAnsi="Arial Narrow" w:cs="Tahoma"/>
                <w:sz w:val="36"/>
              </w:rPr>
              <w:t>COMP6681001</w:t>
            </w:r>
            <w:r w:rsidRPr="00021167">
              <w:rPr>
                <w:rFonts w:ascii="Arial Narrow" w:hAnsi="Arial Narrow" w:cs="Tahoma"/>
                <w:sz w:val="36"/>
              </w:rPr>
              <w:t xml:space="preserve"> </w:t>
            </w:r>
          </w:p>
          <w:p w14:paraId="36656A16" w14:textId="283DC444" w:rsidR="000035F9" w:rsidRPr="00876A58" w:rsidRDefault="00021167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021167">
              <w:rPr>
                <w:rFonts w:ascii="Arial Narrow" w:hAnsi="Arial Narrow" w:cs="Tahoma"/>
                <w:sz w:val="36"/>
              </w:rPr>
              <w:t>Web Programming (BB08)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A497984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495532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495532">
              <w:rPr>
                <w:rFonts w:ascii="Arial" w:hAnsi="Arial" w:cs="Arial"/>
                <w:iCs/>
                <w:sz w:val="20"/>
                <w:szCs w:val="20"/>
              </w:rPr>
              <w:t>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CA14AE8" w:rsidR="009F37DD" w:rsidRPr="00740F48" w:rsidRDefault="00495532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Movielist</w:t>
      </w:r>
      <w:proofErr w:type="spellEnd"/>
    </w:p>
    <w:p w14:paraId="427A204C" w14:textId="6EE2704A" w:rsidR="009F37DD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7FFABF84" w14:textId="15206B4C" w:rsidR="00AA4117" w:rsidRPr="00AA4117" w:rsidRDefault="00AA4117" w:rsidP="00AA4117">
      <w:pPr>
        <w:pStyle w:val="ListParagraph"/>
        <w:spacing w:line="360" w:lineRule="auto"/>
        <w:ind w:left="360"/>
        <w:jc w:val="both"/>
        <w:rPr>
          <w:shd w:val="clear" w:color="auto" w:fill="FFFFFF"/>
        </w:rPr>
      </w:pPr>
      <w:proofErr w:type="spellStart"/>
      <w:r>
        <w:rPr>
          <w:rStyle w:val="longtext"/>
        </w:rPr>
        <w:t>Membuat</w:t>
      </w:r>
      <w:proofErr w:type="spellEnd"/>
      <w:r>
        <w:rPr>
          <w:rStyle w:val="longtext"/>
        </w:rPr>
        <w:t xml:space="preserve"> website </w:t>
      </w:r>
      <w:r w:rsidR="003633DC">
        <w:rPr>
          <w:rStyle w:val="longtext"/>
        </w:rPr>
        <w:t>movie</w:t>
      </w:r>
      <w:r>
        <w:rPr>
          <w:rStyle w:val="longtext"/>
        </w:rPr>
        <w:t xml:space="preserve">, </w:t>
      </w:r>
      <w:proofErr w:type="spellStart"/>
      <w:r>
        <w:rPr>
          <w:rStyle w:val="longtext"/>
        </w:rPr>
        <w:t>dimana</w:t>
      </w:r>
      <w:proofErr w:type="spellEnd"/>
      <w:r>
        <w:rPr>
          <w:rStyle w:val="longtext"/>
        </w:rPr>
        <w:t xml:space="preserve"> </w:t>
      </w:r>
      <w:proofErr w:type="spellStart"/>
      <w:r>
        <w:rPr>
          <w:rStyle w:val="longtext"/>
        </w:rPr>
        <w:t>pengguna</w:t>
      </w:r>
      <w:proofErr w:type="spellEnd"/>
      <w:r>
        <w:rPr>
          <w:rStyle w:val="longtext"/>
        </w:rPr>
        <w:t xml:space="preserve"> </w:t>
      </w:r>
      <w:proofErr w:type="spellStart"/>
      <w:r>
        <w:rPr>
          <w:rStyle w:val="longtext"/>
        </w:rPr>
        <w:t>dapat</w:t>
      </w:r>
      <w:proofErr w:type="spellEnd"/>
      <w:r>
        <w:rPr>
          <w:rStyle w:val="longtext"/>
        </w:rPr>
        <w:t xml:space="preserve"> </w:t>
      </w:r>
      <w:proofErr w:type="spellStart"/>
      <w:r>
        <w:rPr>
          <w:rStyle w:val="longtext"/>
        </w:rPr>
        <w:t>mencari</w:t>
      </w:r>
      <w:proofErr w:type="spellEnd"/>
      <w:r>
        <w:rPr>
          <w:rStyle w:val="longtext"/>
        </w:rPr>
        <w:t xml:space="preserve"> dan </w:t>
      </w:r>
      <w:proofErr w:type="spellStart"/>
      <w:r>
        <w:rPr>
          <w:rStyle w:val="longtext"/>
        </w:rPr>
        <w:t>mendapatkan</w:t>
      </w:r>
      <w:proofErr w:type="spellEnd"/>
      <w:r>
        <w:rPr>
          <w:rStyle w:val="longtext"/>
        </w:rPr>
        <w:t xml:space="preserve"> </w:t>
      </w:r>
      <w:proofErr w:type="spellStart"/>
      <w:r>
        <w:rPr>
          <w:rStyle w:val="longtext"/>
        </w:rPr>
        <w:t>informasi</w:t>
      </w:r>
      <w:proofErr w:type="spellEnd"/>
      <w:r>
        <w:rPr>
          <w:rStyle w:val="longtext"/>
        </w:rPr>
        <w:t xml:space="preserve"> </w:t>
      </w:r>
      <w:proofErr w:type="spellStart"/>
      <w:r>
        <w:rPr>
          <w:rStyle w:val="longtext"/>
        </w:rPr>
        <w:t>mengenai</w:t>
      </w:r>
      <w:proofErr w:type="spellEnd"/>
      <w:r>
        <w:rPr>
          <w:rStyle w:val="longtext"/>
        </w:rPr>
        <w:t xml:space="preserve"> list </w:t>
      </w:r>
      <w:r w:rsidR="003633DC">
        <w:rPr>
          <w:rStyle w:val="longtext"/>
        </w:rPr>
        <w:t>movie</w:t>
      </w:r>
      <w:r>
        <w:rPr>
          <w:rStyle w:val="longtext"/>
        </w:rPr>
        <w:t xml:space="preserve"> yang paling popular</w:t>
      </w:r>
      <w:r>
        <w:rPr>
          <w:color w:val="000000"/>
        </w:rPr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4DD00F6" w14:textId="62F96C89" w:rsidR="00495532" w:rsidRDefault="00495532" w:rsidP="00495532">
      <w:pPr>
        <w:spacing w:line="360" w:lineRule="auto"/>
        <w:ind w:firstLine="360"/>
      </w:pPr>
      <w:r>
        <w:t>Login</w:t>
      </w:r>
    </w:p>
    <w:p w14:paraId="15C5BF8E" w14:textId="2ED35BC3" w:rsidR="00495532" w:rsidRDefault="00AA4117" w:rsidP="00495532">
      <w:pPr>
        <w:spacing w:line="360" w:lineRule="auto"/>
        <w:ind w:firstLine="360"/>
      </w:pPr>
      <w:r w:rsidRPr="00AA4117">
        <w:drawing>
          <wp:inline distT="0" distB="0" distL="0" distR="0" wp14:anchorId="7D7410AB" wp14:editId="301840E2">
            <wp:extent cx="6280785" cy="2588260"/>
            <wp:effectExtent l="0" t="0" r="5715" b="254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FEA9E" w14:textId="77777777" w:rsidR="006A61C4" w:rsidRDefault="006A61C4" w:rsidP="00495532">
      <w:pPr>
        <w:spacing w:line="360" w:lineRule="auto"/>
        <w:ind w:firstLine="360"/>
      </w:pPr>
    </w:p>
    <w:p w14:paraId="6EABAC3B" w14:textId="77777777" w:rsidR="006A61C4" w:rsidRDefault="006A61C4" w:rsidP="00495532">
      <w:pPr>
        <w:spacing w:line="360" w:lineRule="auto"/>
        <w:ind w:firstLine="360"/>
      </w:pPr>
    </w:p>
    <w:p w14:paraId="26E6E469" w14:textId="77777777" w:rsidR="006A61C4" w:rsidRDefault="006A61C4" w:rsidP="00495532">
      <w:pPr>
        <w:spacing w:line="360" w:lineRule="auto"/>
        <w:ind w:firstLine="360"/>
      </w:pPr>
    </w:p>
    <w:p w14:paraId="4FA0621B" w14:textId="77777777" w:rsidR="006A61C4" w:rsidRDefault="006A61C4" w:rsidP="00495532">
      <w:pPr>
        <w:spacing w:line="360" w:lineRule="auto"/>
        <w:ind w:firstLine="360"/>
      </w:pPr>
    </w:p>
    <w:p w14:paraId="00AA2829" w14:textId="77777777" w:rsidR="006A61C4" w:rsidRDefault="006A61C4" w:rsidP="00495532">
      <w:pPr>
        <w:spacing w:line="360" w:lineRule="auto"/>
        <w:ind w:firstLine="360"/>
      </w:pPr>
    </w:p>
    <w:p w14:paraId="3A1F2E72" w14:textId="77777777" w:rsidR="006A61C4" w:rsidRDefault="006A61C4" w:rsidP="00495532">
      <w:pPr>
        <w:spacing w:line="360" w:lineRule="auto"/>
        <w:ind w:firstLine="360"/>
      </w:pPr>
    </w:p>
    <w:p w14:paraId="5D05F13C" w14:textId="77777777" w:rsidR="006A61C4" w:rsidRDefault="006A61C4" w:rsidP="00495532">
      <w:pPr>
        <w:spacing w:line="360" w:lineRule="auto"/>
        <w:ind w:firstLine="360"/>
      </w:pPr>
    </w:p>
    <w:p w14:paraId="6DFCB735" w14:textId="77777777" w:rsidR="006A61C4" w:rsidRDefault="006A61C4" w:rsidP="00495532">
      <w:pPr>
        <w:spacing w:line="360" w:lineRule="auto"/>
        <w:ind w:firstLine="360"/>
      </w:pPr>
    </w:p>
    <w:p w14:paraId="6BC99E82" w14:textId="480474AC" w:rsidR="00495532" w:rsidRDefault="00495532" w:rsidP="00495532">
      <w:pPr>
        <w:spacing w:line="360" w:lineRule="auto"/>
        <w:ind w:firstLine="360"/>
      </w:pPr>
      <w:r>
        <w:lastRenderedPageBreak/>
        <w:t>Register</w:t>
      </w:r>
    </w:p>
    <w:p w14:paraId="2694F0AD" w14:textId="36E080F1" w:rsidR="00495532" w:rsidRDefault="00AA4117" w:rsidP="00495532">
      <w:pPr>
        <w:spacing w:line="360" w:lineRule="auto"/>
        <w:ind w:firstLine="360"/>
      </w:pPr>
      <w:r w:rsidRPr="00AA4117">
        <w:drawing>
          <wp:inline distT="0" distB="0" distL="0" distR="0" wp14:anchorId="5DBF6029" wp14:editId="2A6936F4">
            <wp:extent cx="6280785" cy="2865755"/>
            <wp:effectExtent l="0" t="0" r="5715" b="0"/>
            <wp:docPr id="29" name="Picture 2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D7684" w14:textId="134B142E" w:rsidR="00495532" w:rsidRDefault="00495532" w:rsidP="00495532">
      <w:pPr>
        <w:spacing w:line="360" w:lineRule="auto"/>
        <w:ind w:firstLine="360"/>
      </w:pPr>
      <w:r>
        <w:t>Role</w:t>
      </w:r>
      <w:r w:rsidR="000840B2">
        <w:t>:</w:t>
      </w:r>
    </w:p>
    <w:p w14:paraId="4251DF55" w14:textId="56F8A3D2" w:rsidR="000840B2" w:rsidRPr="000840B2" w:rsidRDefault="000840B2" w:rsidP="00495532">
      <w:pPr>
        <w:spacing w:line="360" w:lineRule="auto"/>
        <w:ind w:firstLine="360"/>
        <w:rPr>
          <w:b/>
          <w:bCs/>
        </w:rPr>
      </w:pPr>
      <w:r w:rsidRPr="000840B2">
        <w:rPr>
          <w:b/>
          <w:bCs/>
        </w:rPr>
        <w:t>Guest</w:t>
      </w:r>
    </w:p>
    <w:p w14:paraId="0736AE06" w14:textId="6887EDB9" w:rsidR="000840B2" w:rsidRDefault="000840B2" w:rsidP="00495532">
      <w:pPr>
        <w:spacing w:line="360" w:lineRule="auto"/>
        <w:ind w:firstLine="360"/>
      </w:pPr>
      <w:r>
        <w:t>Homepage</w:t>
      </w:r>
    </w:p>
    <w:p w14:paraId="41B7CE23" w14:textId="7BD0CA04" w:rsidR="000840B2" w:rsidRDefault="000840B2" w:rsidP="00495532">
      <w:pPr>
        <w:spacing w:line="360" w:lineRule="auto"/>
        <w:ind w:firstLine="360"/>
      </w:pPr>
      <w:r w:rsidRPr="000840B2">
        <w:drawing>
          <wp:inline distT="0" distB="0" distL="0" distR="0" wp14:anchorId="5D01326A" wp14:editId="25FECDE9">
            <wp:extent cx="6280785" cy="2628265"/>
            <wp:effectExtent l="0" t="0" r="5715" b="635"/>
            <wp:docPr id="17" name="Picture 17" descr="A picture containing text, perso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person, outdoo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03866" w14:textId="607B6D07" w:rsidR="000840B2" w:rsidRDefault="000840B2" w:rsidP="00495532">
      <w:pPr>
        <w:spacing w:line="360" w:lineRule="auto"/>
        <w:ind w:firstLine="360"/>
      </w:pPr>
      <w:r w:rsidRPr="000840B2">
        <w:lastRenderedPageBreak/>
        <w:drawing>
          <wp:inline distT="0" distB="0" distL="0" distR="0" wp14:anchorId="10BC6245" wp14:editId="2BD9E037">
            <wp:extent cx="6280785" cy="2484755"/>
            <wp:effectExtent l="0" t="0" r="5715" b="0"/>
            <wp:docPr id="18" name="Picture 18" descr="A picture containing text, different, posing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different, posing, screensho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8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29795" w14:textId="04E8E5E7" w:rsidR="000840B2" w:rsidRDefault="00FF35C3" w:rsidP="00495532">
      <w:pPr>
        <w:spacing w:line="360" w:lineRule="auto"/>
        <w:ind w:firstLine="360"/>
      </w:pPr>
      <w:r w:rsidRPr="00FF35C3">
        <w:drawing>
          <wp:inline distT="0" distB="0" distL="0" distR="0" wp14:anchorId="7AF857E9" wp14:editId="5ABBEE57">
            <wp:extent cx="6280785" cy="2783840"/>
            <wp:effectExtent l="0" t="0" r="571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780E2" w14:textId="77777777" w:rsidR="00C04CBF" w:rsidRDefault="00C04CBF" w:rsidP="00495532">
      <w:pPr>
        <w:spacing w:line="360" w:lineRule="auto"/>
        <w:ind w:firstLine="360"/>
      </w:pPr>
    </w:p>
    <w:p w14:paraId="0D882533" w14:textId="77777777" w:rsidR="00C04CBF" w:rsidRDefault="00C04CBF">
      <w:pPr>
        <w:spacing w:after="200" w:line="276" w:lineRule="auto"/>
      </w:pPr>
      <w:r>
        <w:br w:type="page"/>
      </w:r>
    </w:p>
    <w:p w14:paraId="75C882D7" w14:textId="489815C6" w:rsidR="00E70806" w:rsidRDefault="00E70806" w:rsidP="00495532">
      <w:pPr>
        <w:spacing w:line="360" w:lineRule="auto"/>
        <w:ind w:firstLine="360"/>
      </w:pPr>
      <w:r>
        <w:lastRenderedPageBreak/>
        <w:t>Actor</w:t>
      </w:r>
    </w:p>
    <w:p w14:paraId="33D5986C" w14:textId="633C5130" w:rsidR="003C46BC" w:rsidRDefault="00C04CBF" w:rsidP="00C04CBF">
      <w:pPr>
        <w:spacing w:line="360" w:lineRule="auto"/>
        <w:ind w:firstLine="360"/>
      </w:pPr>
      <w:r w:rsidRPr="00C04CBF">
        <w:drawing>
          <wp:inline distT="0" distB="0" distL="0" distR="0" wp14:anchorId="14815AB7" wp14:editId="4A1DD8ED">
            <wp:extent cx="6280785" cy="2844165"/>
            <wp:effectExtent l="0" t="0" r="5715" b="0"/>
            <wp:docPr id="35" name="Picture 3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8FA85" w14:textId="233E9B39" w:rsidR="00E70806" w:rsidRDefault="00E70806" w:rsidP="00495532">
      <w:pPr>
        <w:spacing w:line="360" w:lineRule="auto"/>
        <w:ind w:firstLine="360"/>
      </w:pPr>
      <w:r>
        <w:t>Actor Detail</w:t>
      </w:r>
    </w:p>
    <w:p w14:paraId="4F9620B1" w14:textId="24454259" w:rsidR="006A61C4" w:rsidRDefault="003C46BC" w:rsidP="00495532">
      <w:pPr>
        <w:spacing w:line="360" w:lineRule="auto"/>
        <w:ind w:firstLine="360"/>
      </w:pPr>
      <w:r w:rsidRPr="003C46BC">
        <w:drawing>
          <wp:inline distT="0" distB="0" distL="0" distR="0" wp14:anchorId="5E3AFB4B" wp14:editId="483E909C">
            <wp:extent cx="6280785" cy="2753360"/>
            <wp:effectExtent l="0" t="0" r="5715" b="889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F2561" w14:textId="1C038DC9" w:rsidR="003C46BC" w:rsidRDefault="003C46BC" w:rsidP="00495532">
      <w:pPr>
        <w:spacing w:line="360" w:lineRule="auto"/>
        <w:ind w:firstLine="360"/>
      </w:pPr>
    </w:p>
    <w:p w14:paraId="4F630859" w14:textId="5966ABC7" w:rsidR="00C04CBF" w:rsidRDefault="00C04CBF" w:rsidP="00495532">
      <w:pPr>
        <w:spacing w:line="360" w:lineRule="auto"/>
        <w:ind w:firstLine="360"/>
      </w:pPr>
      <w:r>
        <w:t xml:space="preserve">Role guest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list movie dan </w:t>
      </w:r>
      <w:proofErr w:type="spellStart"/>
      <w:r>
        <w:t>melihat</w:t>
      </w:r>
      <w:proofErr w:type="spellEnd"/>
      <w:r>
        <w:t xml:space="preserve"> list actor.</w:t>
      </w:r>
    </w:p>
    <w:p w14:paraId="02CEBA60" w14:textId="6C5FB9E4" w:rsidR="006A61C4" w:rsidRPr="000840B2" w:rsidRDefault="006A61C4" w:rsidP="00495532">
      <w:pPr>
        <w:spacing w:line="360" w:lineRule="auto"/>
        <w:ind w:firstLine="360"/>
      </w:pPr>
    </w:p>
    <w:p w14:paraId="05069641" w14:textId="77777777" w:rsidR="006A61C4" w:rsidRDefault="006A61C4" w:rsidP="00495532">
      <w:pPr>
        <w:spacing w:line="360" w:lineRule="auto"/>
        <w:ind w:firstLine="360"/>
        <w:rPr>
          <w:b/>
          <w:bCs/>
        </w:rPr>
      </w:pPr>
    </w:p>
    <w:p w14:paraId="00E12BC8" w14:textId="77777777" w:rsidR="006A61C4" w:rsidRDefault="006A61C4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53644261" w14:textId="68BEF59B" w:rsidR="00495532" w:rsidRPr="000840B2" w:rsidRDefault="00495532" w:rsidP="00495532">
      <w:pPr>
        <w:spacing w:line="360" w:lineRule="auto"/>
        <w:ind w:firstLine="360"/>
        <w:rPr>
          <w:b/>
          <w:bCs/>
        </w:rPr>
      </w:pPr>
      <w:r w:rsidRPr="000840B2">
        <w:rPr>
          <w:b/>
          <w:bCs/>
        </w:rPr>
        <w:lastRenderedPageBreak/>
        <w:t>Admin</w:t>
      </w:r>
    </w:p>
    <w:p w14:paraId="5C1D3294" w14:textId="11C9A390" w:rsidR="00495532" w:rsidRDefault="00495532" w:rsidP="00495532">
      <w:pPr>
        <w:spacing w:line="360" w:lineRule="auto"/>
        <w:ind w:firstLine="360"/>
      </w:pPr>
      <w:r>
        <w:t>Homepage</w:t>
      </w:r>
    </w:p>
    <w:p w14:paraId="7F948C6C" w14:textId="04666880" w:rsidR="00495532" w:rsidRDefault="000840B2" w:rsidP="00495532">
      <w:pPr>
        <w:spacing w:line="360" w:lineRule="auto"/>
        <w:ind w:firstLine="360"/>
      </w:pPr>
      <w:r w:rsidRPr="000840B2">
        <w:drawing>
          <wp:inline distT="0" distB="0" distL="0" distR="0" wp14:anchorId="761600DD" wp14:editId="034B8CD5">
            <wp:extent cx="6280785" cy="2632075"/>
            <wp:effectExtent l="0" t="0" r="5715" b="0"/>
            <wp:docPr id="19" name="Picture 19" descr="A picture containing text, perso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person, outdoo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3B4EA" w14:textId="43989FD1" w:rsidR="000840B2" w:rsidRDefault="000840B2" w:rsidP="00495532">
      <w:pPr>
        <w:spacing w:line="360" w:lineRule="auto"/>
        <w:ind w:firstLine="360"/>
      </w:pPr>
      <w:r w:rsidRPr="000840B2">
        <w:drawing>
          <wp:inline distT="0" distB="0" distL="0" distR="0" wp14:anchorId="0DB1F38B" wp14:editId="51123C1A">
            <wp:extent cx="6280785" cy="2468880"/>
            <wp:effectExtent l="0" t="0" r="5715" b="7620"/>
            <wp:docPr id="20" name="Picture 20" descr="A picture containing text, different, posing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different, posing, screensho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7DDC1" w14:textId="5323E343" w:rsidR="000840B2" w:rsidRDefault="000840B2" w:rsidP="00495532">
      <w:pPr>
        <w:spacing w:line="360" w:lineRule="auto"/>
        <w:ind w:firstLine="360"/>
      </w:pPr>
      <w:r w:rsidRPr="000840B2">
        <w:drawing>
          <wp:inline distT="0" distB="0" distL="0" distR="0" wp14:anchorId="68AEB8FA" wp14:editId="6E8406F9">
            <wp:extent cx="6280785" cy="2738755"/>
            <wp:effectExtent l="0" t="0" r="5715" b="4445"/>
            <wp:docPr id="21" name="Picture 21" descr="A group of people posing for a pic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group of people posing for a picture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26DD7" w14:textId="3834B1AF" w:rsidR="002109C1" w:rsidRDefault="002109C1" w:rsidP="00495532">
      <w:pPr>
        <w:spacing w:line="360" w:lineRule="auto"/>
        <w:ind w:firstLine="360"/>
      </w:pPr>
      <w:r>
        <w:lastRenderedPageBreak/>
        <w:t xml:space="preserve">Role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movie d</w:t>
      </w:r>
      <w:proofErr w:type="spellStart"/>
      <w:r>
        <w:t>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button add movie</w:t>
      </w:r>
      <w:r w:rsidR="00507B5D">
        <w:t xml:space="preserve">. </w:t>
      </w:r>
    </w:p>
    <w:p w14:paraId="1AFFB5EB" w14:textId="3FC909ED" w:rsidR="000840B2" w:rsidRDefault="000840B2" w:rsidP="00495532">
      <w:pPr>
        <w:spacing w:line="360" w:lineRule="auto"/>
        <w:ind w:firstLine="360"/>
      </w:pPr>
    </w:p>
    <w:p w14:paraId="2EFB8DF2" w14:textId="2DC000A5" w:rsidR="00495532" w:rsidRDefault="00495532" w:rsidP="00495532">
      <w:pPr>
        <w:spacing w:line="360" w:lineRule="auto"/>
      </w:pPr>
      <w:r>
        <w:tab/>
      </w:r>
    </w:p>
    <w:p w14:paraId="2C8CAE56" w14:textId="2555AADF" w:rsidR="00495532" w:rsidRDefault="00495532" w:rsidP="00495532">
      <w:pPr>
        <w:spacing w:line="360" w:lineRule="auto"/>
      </w:pPr>
      <w:r>
        <w:t>Add Movie</w:t>
      </w:r>
    </w:p>
    <w:p w14:paraId="6288FB29" w14:textId="413AEC0F" w:rsidR="00495532" w:rsidRDefault="000840B2" w:rsidP="00495532">
      <w:pPr>
        <w:spacing w:line="360" w:lineRule="auto"/>
      </w:pPr>
      <w:r w:rsidRPr="000840B2">
        <w:drawing>
          <wp:inline distT="0" distB="0" distL="0" distR="0" wp14:anchorId="0C7ED54B" wp14:editId="19F415FC">
            <wp:extent cx="6280785" cy="2892425"/>
            <wp:effectExtent l="0" t="0" r="5715" b="3175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3D4A" w14:textId="024AAC0D" w:rsidR="002F11B8" w:rsidRDefault="002F11B8" w:rsidP="00495532">
      <w:pPr>
        <w:spacing w:line="360" w:lineRule="auto"/>
      </w:pPr>
    </w:p>
    <w:p w14:paraId="5338F30B" w14:textId="77777777" w:rsidR="00341B9D" w:rsidRDefault="00341B9D">
      <w:pPr>
        <w:spacing w:after="200" w:line="276" w:lineRule="auto"/>
      </w:pPr>
      <w:r>
        <w:br w:type="page"/>
      </w:r>
    </w:p>
    <w:p w14:paraId="696695F6" w14:textId="0D5A1088" w:rsidR="00C3653C" w:rsidRDefault="00C3653C" w:rsidP="00495532">
      <w:pPr>
        <w:spacing w:line="360" w:lineRule="auto"/>
      </w:pPr>
      <w:r>
        <w:lastRenderedPageBreak/>
        <w:t>Movie Detail</w:t>
      </w:r>
    </w:p>
    <w:p w14:paraId="15C38A6E" w14:textId="2F6B58B0" w:rsidR="00C3653C" w:rsidRDefault="00AA4117" w:rsidP="00495532">
      <w:pPr>
        <w:spacing w:line="360" w:lineRule="auto"/>
      </w:pPr>
      <w:r w:rsidRPr="00AA4117">
        <w:drawing>
          <wp:inline distT="0" distB="0" distL="0" distR="0" wp14:anchorId="4F615152" wp14:editId="01B2D5FE">
            <wp:extent cx="6280785" cy="2890520"/>
            <wp:effectExtent l="0" t="0" r="5715" b="5080"/>
            <wp:docPr id="24" name="Picture 24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9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FB58D" w14:textId="77777777" w:rsidR="00A41AB9" w:rsidRDefault="00A41AB9" w:rsidP="00495532">
      <w:pPr>
        <w:spacing w:line="360" w:lineRule="auto"/>
      </w:pPr>
    </w:p>
    <w:p w14:paraId="5526E2F5" w14:textId="2701420D" w:rsidR="00D0733C" w:rsidRDefault="00D0733C" w:rsidP="00495532">
      <w:pPr>
        <w:spacing w:line="360" w:lineRule="auto"/>
      </w:pPr>
      <w:r>
        <w:t>Edit Movie</w:t>
      </w:r>
    </w:p>
    <w:p w14:paraId="0C8CBD4F" w14:textId="6AF4D157" w:rsidR="00D0733C" w:rsidRDefault="00D0733C" w:rsidP="00495532">
      <w:pPr>
        <w:spacing w:line="360" w:lineRule="auto"/>
      </w:pPr>
      <w:r w:rsidRPr="000840B2">
        <w:drawing>
          <wp:inline distT="0" distB="0" distL="0" distR="0" wp14:anchorId="5B2466CC" wp14:editId="12EEEF6F">
            <wp:extent cx="6280785" cy="2938145"/>
            <wp:effectExtent l="0" t="0" r="5715" b="0"/>
            <wp:docPr id="23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45E54" w14:textId="77777777" w:rsidR="00A41AB9" w:rsidRDefault="00A41AB9" w:rsidP="00A41AB9">
      <w:pPr>
        <w:spacing w:line="360" w:lineRule="auto"/>
      </w:pPr>
      <w:r>
        <w:t xml:space="preserve">Role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movie pada list.</w:t>
      </w:r>
    </w:p>
    <w:p w14:paraId="4D0FDED5" w14:textId="7803AB42" w:rsidR="00A41AB9" w:rsidRDefault="00A41AB9" w:rsidP="00495532">
      <w:pPr>
        <w:spacing w:line="360" w:lineRule="auto"/>
      </w:pPr>
    </w:p>
    <w:p w14:paraId="3FCDEECC" w14:textId="5A4EF0A2" w:rsidR="00A41AB9" w:rsidRDefault="00A41AB9" w:rsidP="00495532">
      <w:pPr>
        <w:spacing w:line="360" w:lineRule="auto"/>
      </w:pPr>
    </w:p>
    <w:p w14:paraId="21725F9A" w14:textId="3BCA6E3D" w:rsidR="00A41AB9" w:rsidRDefault="00A41AB9" w:rsidP="00495532">
      <w:pPr>
        <w:spacing w:line="360" w:lineRule="auto"/>
      </w:pPr>
    </w:p>
    <w:p w14:paraId="5FF3E516" w14:textId="2AA86F69" w:rsidR="00A41AB9" w:rsidRDefault="00A41AB9" w:rsidP="00495532">
      <w:pPr>
        <w:spacing w:line="360" w:lineRule="auto"/>
      </w:pPr>
    </w:p>
    <w:p w14:paraId="1AC6D0A2" w14:textId="77777777" w:rsidR="00A41AB9" w:rsidRDefault="00A41AB9" w:rsidP="00495532">
      <w:pPr>
        <w:spacing w:line="360" w:lineRule="auto"/>
      </w:pPr>
    </w:p>
    <w:p w14:paraId="471549A8" w14:textId="77777777" w:rsidR="00341B9D" w:rsidRDefault="00341B9D" w:rsidP="00495532">
      <w:pPr>
        <w:spacing w:line="360" w:lineRule="auto"/>
      </w:pPr>
    </w:p>
    <w:p w14:paraId="63F2C43C" w14:textId="0FF202BE" w:rsidR="00C3653C" w:rsidRDefault="00C3653C" w:rsidP="00495532">
      <w:pPr>
        <w:spacing w:line="360" w:lineRule="auto"/>
      </w:pPr>
      <w:r>
        <w:lastRenderedPageBreak/>
        <w:t>Actor</w:t>
      </w:r>
    </w:p>
    <w:p w14:paraId="10D60531" w14:textId="77777777" w:rsidR="00C66FAD" w:rsidRDefault="00C66FAD" w:rsidP="00495532">
      <w:pPr>
        <w:spacing w:line="360" w:lineRule="auto"/>
      </w:pPr>
    </w:p>
    <w:p w14:paraId="525FE932" w14:textId="14E40146" w:rsidR="00C3653C" w:rsidRDefault="00AA4117" w:rsidP="00495532">
      <w:pPr>
        <w:spacing w:line="360" w:lineRule="auto"/>
      </w:pPr>
      <w:r w:rsidRPr="00AA4117">
        <w:drawing>
          <wp:inline distT="0" distB="0" distL="0" distR="0" wp14:anchorId="437CEA32" wp14:editId="26E63883">
            <wp:extent cx="6280785" cy="2796540"/>
            <wp:effectExtent l="0" t="0" r="5715" b="3810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 rotWithShape="1">
                    <a:blip r:embed="rId22"/>
                    <a:srcRect b="3968"/>
                    <a:stretch/>
                  </pic:blipFill>
                  <pic:spPr bwMode="auto">
                    <a:xfrm>
                      <a:off x="0" y="0"/>
                      <a:ext cx="6280785" cy="2796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D49898" w14:textId="1987A5C3" w:rsidR="00C66FAD" w:rsidRDefault="00C66FAD" w:rsidP="00495532">
      <w:pPr>
        <w:spacing w:line="360" w:lineRule="auto"/>
      </w:pPr>
      <w:r>
        <w:t xml:space="preserve">Role admin juga </w:t>
      </w:r>
      <w:proofErr w:type="spellStart"/>
      <w:r>
        <w:t>melakukan</w:t>
      </w:r>
      <w:proofErr w:type="spellEnd"/>
      <w:r>
        <w:t xml:space="preserve"> </w:t>
      </w:r>
      <w:proofErr w:type="spellStart"/>
      <w:r w:rsidR="000509BA">
        <w:t>menambahk</w:t>
      </w:r>
      <w:r w:rsidR="009657FB">
        <w:t>an</w:t>
      </w:r>
      <w:proofErr w:type="spellEnd"/>
      <w:r w:rsidR="000509BA">
        <w:t xml:space="preserve"> </w:t>
      </w:r>
      <w:r>
        <w:t>actor</w:t>
      </w:r>
      <w:r w:rsidR="00DE598E">
        <w:t xml:space="preserve"> </w:t>
      </w:r>
      <w:proofErr w:type="spellStart"/>
      <w:r w:rsidR="000509BA">
        <w:t>menggunakan</w:t>
      </w:r>
      <w:proofErr w:type="spellEnd"/>
      <w:r w:rsidR="000509BA">
        <w:t xml:space="preserve"> button add actor.</w:t>
      </w:r>
    </w:p>
    <w:p w14:paraId="72E4A0C1" w14:textId="77777777" w:rsidR="00C66FAD" w:rsidRDefault="00C66FAD" w:rsidP="00495532">
      <w:pPr>
        <w:spacing w:line="360" w:lineRule="auto"/>
      </w:pPr>
    </w:p>
    <w:p w14:paraId="115C586B" w14:textId="77777777" w:rsidR="00C66FAD" w:rsidRDefault="00C66FAD">
      <w:pPr>
        <w:spacing w:after="200" w:line="276" w:lineRule="auto"/>
      </w:pPr>
      <w:r>
        <w:br w:type="page"/>
      </w:r>
    </w:p>
    <w:p w14:paraId="2DB1A411" w14:textId="47F8081F" w:rsidR="00C3653C" w:rsidRDefault="00C3653C" w:rsidP="00495532">
      <w:pPr>
        <w:spacing w:line="360" w:lineRule="auto"/>
      </w:pPr>
      <w:r>
        <w:lastRenderedPageBreak/>
        <w:t>Add Actor</w:t>
      </w:r>
    </w:p>
    <w:p w14:paraId="25B743F7" w14:textId="4255D53D" w:rsidR="00C3653C" w:rsidRDefault="00AA4117" w:rsidP="00495532">
      <w:pPr>
        <w:spacing w:line="360" w:lineRule="auto"/>
      </w:pPr>
      <w:r w:rsidRPr="00AA4117">
        <w:drawing>
          <wp:inline distT="0" distB="0" distL="0" distR="0" wp14:anchorId="46FDBC48" wp14:editId="0B6A84C3">
            <wp:extent cx="6280785" cy="2915920"/>
            <wp:effectExtent l="0" t="0" r="5715" b="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8156A" w14:textId="77777777" w:rsidR="00DE0184" w:rsidRDefault="00DE0184" w:rsidP="00495532">
      <w:pPr>
        <w:spacing w:line="360" w:lineRule="auto"/>
      </w:pPr>
    </w:p>
    <w:p w14:paraId="49CDF188" w14:textId="009A3604" w:rsidR="00C3653C" w:rsidRDefault="00C3653C" w:rsidP="00495532">
      <w:pPr>
        <w:spacing w:line="360" w:lineRule="auto"/>
      </w:pPr>
      <w:r>
        <w:t>Edit Actor</w:t>
      </w:r>
    </w:p>
    <w:p w14:paraId="3716D4E7" w14:textId="791A1CA0" w:rsidR="00DE0184" w:rsidRDefault="00DE0184" w:rsidP="00495532">
      <w:pPr>
        <w:spacing w:line="360" w:lineRule="auto"/>
      </w:pPr>
      <w:r w:rsidRPr="00DE0184">
        <w:drawing>
          <wp:inline distT="0" distB="0" distL="0" distR="0" wp14:anchorId="79C91F22" wp14:editId="45BA5BF2">
            <wp:extent cx="6280785" cy="2754630"/>
            <wp:effectExtent l="0" t="0" r="5715" b="762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5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9E9E3" w14:textId="19663154" w:rsidR="00C3653C" w:rsidRDefault="00AA4117" w:rsidP="00495532">
      <w:pPr>
        <w:spacing w:line="360" w:lineRule="auto"/>
      </w:pPr>
      <w:r w:rsidRPr="00AA4117">
        <w:lastRenderedPageBreak/>
        <w:drawing>
          <wp:inline distT="0" distB="0" distL="0" distR="0" wp14:anchorId="215B7CE7" wp14:editId="2F816CF4">
            <wp:extent cx="6280785" cy="2908935"/>
            <wp:effectExtent l="0" t="0" r="5715" b="5715"/>
            <wp:docPr id="27" name="Picture 27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F11E7" w14:textId="75385769" w:rsidR="00DE0184" w:rsidRDefault="00DE0184" w:rsidP="00495532">
      <w:pPr>
        <w:spacing w:line="360" w:lineRule="auto"/>
      </w:pPr>
      <w:r>
        <w:t xml:space="preserve">Role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actor.</w:t>
      </w:r>
    </w:p>
    <w:p w14:paraId="0C25E5FF" w14:textId="24F522C2" w:rsidR="00C3653C" w:rsidRDefault="00C3653C" w:rsidP="00495532">
      <w:pPr>
        <w:spacing w:line="360" w:lineRule="auto"/>
      </w:pPr>
    </w:p>
    <w:p w14:paraId="5510361D" w14:textId="77777777" w:rsidR="00B553BC" w:rsidRDefault="00B553BC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6B432C03" w14:textId="24C5D885" w:rsidR="00C3653C" w:rsidRPr="00AA4117" w:rsidRDefault="00C3653C" w:rsidP="00495532">
      <w:pPr>
        <w:spacing w:line="360" w:lineRule="auto"/>
        <w:rPr>
          <w:b/>
          <w:bCs/>
        </w:rPr>
      </w:pPr>
      <w:r w:rsidRPr="00AA4117">
        <w:rPr>
          <w:b/>
          <w:bCs/>
        </w:rPr>
        <w:lastRenderedPageBreak/>
        <w:t>User</w:t>
      </w:r>
    </w:p>
    <w:p w14:paraId="192A1628" w14:textId="57E547D3" w:rsidR="00C3653C" w:rsidRDefault="00C3653C" w:rsidP="00495532">
      <w:pPr>
        <w:spacing w:line="360" w:lineRule="auto"/>
      </w:pPr>
      <w:r>
        <w:t>Homepage</w:t>
      </w:r>
    </w:p>
    <w:p w14:paraId="12014419" w14:textId="0475AB1E" w:rsidR="00C3653C" w:rsidRDefault="00AA4117" w:rsidP="00495532">
      <w:pPr>
        <w:spacing w:line="360" w:lineRule="auto"/>
      </w:pPr>
      <w:r w:rsidRPr="00AA4117">
        <w:drawing>
          <wp:inline distT="0" distB="0" distL="0" distR="0" wp14:anchorId="402CF4F2" wp14:editId="438FF34D">
            <wp:extent cx="6280785" cy="2587625"/>
            <wp:effectExtent l="0" t="0" r="5715" b="3175"/>
            <wp:docPr id="30" name="Picture 30" descr="A picture containing text, sky, perso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text, sky, person, outdoo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23EB8" w14:textId="427D0E49" w:rsidR="00AA4117" w:rsidRDefault="00AA4117" w:rsidP="00495532">
      <w:pPr>
        <w:spacing w:line="360" w:lineRule="auto"/>
      </w:pPr>
      <w:r w:rsidRPr="00AA4117">
        <w:drawing>
          <wp:inline distT="0" distB="0" distL="0" distR="0" wp14:anchorId="5299DCB0" wp14:editId="0DF044BB">
            <wp:extent cx="6280785" cy="2509520"/>
            <wp:effectExtent l="0" t="0" r="5715" b="5080"/>
            <wp:docPr id="31" name="Picture 31" descr="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Websit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C2C1E" w14:textId="69F8E188" w:rsidR="00C3653C" w:rsidRDefault="00C3653C" w:rsidP="00495532">
      <w:pPr>
        <w:spacing w:line="360" w:lineRule="auto"/>
      </w:pPr>
      <w:r w:rsidRPr="00C3653C">
        <w:rPr>
          <w:noProof/>
        </w:rPr>
        <w:drawing>
          <wp:inline distT="0" distB="0" distL="0" distR="0" wp14:anchorId="1E6DA51D" wp14:editId="3E10BA4D">
            <wp:extent cx="6280785" cy="2724785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106EF" w14:textId="7655D67F" w:rsidR="00B553BC" w:rsidRDefault="00B553BC" w:rsidP="00495532">
      <w:pPr>
        <w:spacing w:line="360" w:lineRule="auto"/>
      </w:pPr>
      <w:r>
        <w:t xml:space="preserve">Role memb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movie </w:t>
      </w:r>
      <w:proofErr w:type="spellStart"/>
      <w:r>
        <w:t>ke</w:t>
      </w:r>
      <w:proofErr w:type="spellEnd"/>
      <w:r>
        <w:t xml:space="preserve"> watchlist</w:t>
      </w:r>
      <w:r w:rsidR="006958D8">
        <w:t xml:space="preserve"> </w:t>
      </w:r>
      <w:proofErr w:type="spellStart"/>
      <w:r w:rsidR="006958D8">
        <w:t>mereka</w:t>
      </w:r>
      <w:proofErr w:type="spellEnd"/>
      <w:r w:rsidR="006958D8">
        <w:t>.</w:t>
      </w:r>
    </w:p>
    <w:p w14:paraId="6C9E1930" w14:textId="1095DF79" w:rsidR="00C3653C" w:rsidRDefault="00C3653C" w:rsidP="00495532">
      <w:pPr>
        <w:spacing w:line="360" w:lineRule="auto"/>
      </w:pPr>
      <w:r>
        <w:lastRenderedPageBreak/>
        <w:t>Actor</w:t>
      </w:r>
    </w:p>
    <w:p w14:paraId="60AADE5A" w14:textId="12FE1B53" w:rsidR="00C3653C" w:rsidRDefault="00AA4117" w:rsidP="00495532">
      <w:pPr>
        <w:spacing w:line="360" w:lineRule="auto"/>
      </w:pPr>
      <w:r w:rsidRPr="00AA4117">
        <w:drawing>
          <wp:inline distT="0" distB="0" distL="0" distR="0" wp14:anchorId="0BCA2FC5" wp14:editId="6E293A02">
            <wp:extent cx="6280785" cy="2541905"/>
            <wp:effectExtent l="0" t="0" r="5715" b="0"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F52D" w14:textId="3FE364D3" w:rsidR="000821F3" w:rsidRDefault="000821F3" w:rsidP="00495532">
      <w:pPr>
        <w:spacing w:line="360" w:lineRule="auto"/>
      </w:pPr>
      <w:r w:rsidRPr="000821F3">
        <w:drawing>
          <wp:inline distT="0" distB="0" distL="0" distR="0" wp14:anchorId="119FB6FD" wp14:editId="7F7F80A9">
            <wp:extent cx="6280785" cy="2769870"/>
            <wp:effectExtent l="0" t="0" r="5715" b="0"/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038F2" w14:textId="50037994" w:rsidR="008E049F" w:rsidRPr="00682E72" w:rsidRDefault="008E049F" w:rsidP="00495532">
      <w:pPr>
        <w:spacing w:line="360" w:lineRule="auto"/>
      </w:pPr>
      <w:r>
        <w:t xml:space="preserve">Role memb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list actor</w:t>
      </w:r>
      <w:r w:rsidR="000821F3">
        <w:t xml:space="preserve">,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actor yang </w:t>
      </w:r>
      <w:proofErr w:type="spellStart"/>
      <w:r>
        <w:t>diinginkan</w:t>
      </w:r>
      <w:proofErr w:type="spellEnd"/>
      <w:r w:rsidR="00F85B8F">
        <w:t xml:space="preserve">, </w:t>
      </w:r>
      <w:proofErr w:type="spellStart"/>
      <w:r w:rsidR="00F85B8F">
        <w:t>serta</w:t>
      </w:r>
      <w:proofErr w:type="spellEnd"/>
      <w:r w:rsidR="00F85B8F">
        <w:t xml:space="preserve"> </w:t>
      </w:r>
      <w:proofErr w:type="spellStart"/>
      <w:r w:rsidR="00F85B8F">
        <w:t>melihat</w:t>
      </w:r>
      <w:proofErr w:type="spellEnd"/>
      <w:r w:rsidR="00F85B8F">
        <w:t xml:space="preserve"> actor detail.</w:t>
      </w:r>
    </w:p>
    <w:p w14:paraId="37A24774" w14:textId="1A01D6DE" w:rsidR="00C3653C" w:rsidRPr="00C3653C" w:rsidRDefault="009F37DD" w:rsidP="00C3653C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4669F1EF" w14:textId="539CB393" w:rsidR="00C3653C" w:rsidRDefault="00C3653C" w:rsidP="00C3653C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vie</w:t>
      </w:r>
    </w:p>
    <w:p w14:paraId="3DA1FFB2" w14:textId="3B6C6B77" w:rsidR="00C3653C" w:rsidRDefault="00000000" w:rsidP="00936B9E">
      <w:pPr>
        <w:pStyle w:val="ListParagraph"/>
        <w:numPr>
          <w:ilvl w:val="0"/>
          <w:numId w:val="23"/>
        </w:numPr>
      </w:pPr>
      <w:hyperlink r:id="rId31" w:history="1">
        <w:r w:rsidR="00936B9E" w:rsidRPr="008A3F1A">
          <w:rPr>
            <w:rStyle w:val="Hyperlink"/>
          </w:rPr>
          <w:t>https://upload.wikimedia.org/wikipedia/en/f/ff/MI_%E2%80%93_Fallout.jpg</w:t>
        </w:r>
      </w:hyperlink>
    </w:p>
    <w:p w14:paraId="43554026" w14:textId="2AB0F8DE" w:rsidR="00936B9E" w:rsidRDefault="00000000" w:rsidP="00936B9E">
      <w:pPr>
        <w:pStyle w:val="ListParagraph"/>
        <w:numPr>
          <w:ilvl w:val="0"/>
          <w:numId w:val="23"/>
        </w:numPr>
      </w:pPr>
      <w:hyperlink r:id="rId32" w:history="1">
        <w:r w:rsidR="00936B9E" w:rsidRPr="008A3F1A">
          <w:rPr>
            <w:rStyle w:val="Hyperlink"/>
          </w:rPr>
          <w:t>https://upload.wikimedia.org/wikipedia/en/2/2a/Charlie%27s_Angels_%28Official_2019_Film_Poster%29.png</w:t>
        </w:r>
      </w:hyperlink>
    </w:p>
    <w:p w14:paraId="002475AE" w14:textId="1FF39711" w:rsidR="00936B9E" w:rsidRDefault="00000000" w:rsidP="00936B9E">
      <w:pPr>
        <w:pStyle w:val="ListParagraph"/>
        <w:numPr>
          <w:ilvl w:val="0"/>
          <w:numId w:val="23"/>
        </w:numPr>
      </w:pPr>
      <w:hyperlink r:id="rId33" w:history="1">
        <w:r w:rsidR="00936B9E" w:rsidRPr="008A3F1A">
          <w:rPr>
            <w:rStyle w:val="Hyperlink"/>
          </w:rPr>
          <w:t>https://m.media-amazon.com/images/I/91p8sSMXpkL.jpg</w:t>
        </w:r>
      </w:hyperlink>
    </w:p>
    <w:p w14:paraId="38C73040" w14:textId="3A5AA636" w:rsidR="00936B9E" w:rsidRDefault="00000000" w:rsidP="00936B9E">
      <w:pPr>
        <w:pStyle w:val="ListParagraph"/>
        <w:numPr>
          <w:ilvl w:val="0"/>
          <w:numId w:val="23"/>
        </w:numPr>
      </w:pPr>
      <w:hyperlink r:id="rId34" w:history="1">
        <w:r w:rsidR="00936B9E" w:rsidRPr="008A3F1A">
          <w:rPr>
            <w:rStyle w:val="Hyperlink"/>
          </w:rPr>
          <w:t>https://upload.wikimedia.org/wikipedia/en/5/54/Avatar_The_Way_of_Water_poster.jpg</w:t>
        </w:r>
      </w:hyperlink>
    </w:p>
    <w:p w14:paraId="13DC1B49" w14:textId="780146BD" w:rsidR="00936B9E" w:rsidRDefault="00000000" w:rsidP="00936B9E">
      <w:pPr>
        <w:pStyle w:val="ListParagraph"/>
        <w:numPr>
          <w:ilvl w:val="0"/>
          <w:numId w:val="23"/>
        </w:numPr>
      </w:pPr>
      <w:hyperlink r:id="rId35" w:history="1">
        <w:r w:rsidR="00936B9E" w:rsidRPr="008A3F1A">
          <w:rPr>
            <w:rStyle w:val="Hyperlink"/>
          </w:rPr>
          <w:t>https://ic.c4assets.com/brands/mission-impossible-fallout/c7be71e7-9968-4b38-8f01-c64a70bf9480.jpg?interpolation=progressive-bicubic&amp;output-format=jpeg&amp;output-quality=90{&amp;resize}</w:t>
        </w:r>
      </w:hyperlink>
    </w:p>
    <w:p w14:paraId="56EA64F1" w14:textId="673137FD" w:rsidR="00936B9E" w:rsidRDefault="00000000" w:rsidP="00936B9E">
      <w:pPr>
        <w:pStyle w:val="ListParagraph"/>
        <w:numPr>
          <w:ilvl w:val="0"/>
          <w:numId w:val="23"/>
        </w:numPr>
      </w:pPr>
      <w:hyperlink r:id="rId36" w:history="1">
        <w:r w:rsidR="00936B9E" w:rsidRPr="008A3F1A">
          <w:rPr>
            <w:rStyle w:val="Hyperlink"/>
          </w:rPr>
          <w:t>https://mmc.tirto.id/image/2019/11/15/film-charlies-angels--1_ratio-16x9.jpg</w:t>
        </w:r>
      </w:hyperlink>
    </w:p>
    <w:p w14:paraId="1D28840E" w14:textId="56A4A9F1" w:rsidR="00936B9E" w:rsidRDefault="00000000" w:rsidP="00936B9E">
      <w:pPr>
        <w:pStyle w:val="ListParagraph"/>
        <w:numPr>
          <w:ilvl w:val="0"/>
          <w:numId w:val="23"/>
        </w:numPr>
      </w:pPr>
      <w:hyperlink r:id="rId37" w:history="1">
        <w:r w:rsidR="00936B9E" w:rsidRPr="008A3F1A">
          <w:rPr>
            <w:rStyle w:val="Hyperlink"/>
          </w:rPr>
          <w:t>https://files.oyebesmartest.com/uploads/preview/scrape-wp2345240cl63efzp.jpeg</w:t>
        </w:r>
      </w:hyperlink>
    </w:p>
    <w:p w14:paraId="11F0C846" w14:textId="372B010F" w:rsidR="00936B9E" w:rsidRDefault="00396F11" w:rsidP="00936B9E">
      <w:pPr>
        <w:pStyle w:val="ListParagraph"/>
        <w:numPr>
          <w:ilvl w:val="0"/>
          <w:numId w:val="23"/>
        </w:numPr>
      </w:pPr>
      <w:hyperlink r:id="rId38" w:history="1">
        <w:r w:rsidRPr="008A3F1A">
          <w:rPr>
            <w:rStyle w:val="Hyperlink"/>
          </w:rPr>
          <w:t>https://w0.peakpx.com/wallpaper/965/851/HD-wallpaper-avatar-2-2018-poster-fantasy-movie-avatar-2-navi-blue.jpg</w:t>
        </w:r>
      </w:hyperlink>
    </w:p>
    <w:p w14:paraId="3435087B" w14:textId="77777777" w:rsidR="00396F11" w:rsidRDefault="00396F11" w:rsidP="00396F11">
      <w:pPr>
        <w:pStyle w:val="ListParagraph"/>
      </w:pPr>
    </w:p>
    <w:p w14:paraId="592CC727" w14:textId="3537FC6C" w:rsidR="00C3653C" w:rsidRPr="00C3653C" w:rsidRDefault="00C3653C" w:rsidP="00C3653C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tor</w:t>
      </w:r>
    </w:p>
    <w:p w14:paraId="181DA48F" w14:textId="4D7DD4BC" w:rsidR="002F11B8" w:rsidRDefault="00431A05" w:rsidP="00431A05">
      <w:pPr>
        <w:pStyle w:val="ListParagraph"/>
        <w:numPr>
          <w:ilvl w:val="0"/>
          <w:numId w:val="23"/>
        </w:numPr>
        <w:spacing w:line="360" w:lineRule="auto"/>
      </w:pPr>
      <w:hyperlink r:id="rId39" w:history="1">
        <w:r w:rsidRPr="008A3F1A">
          <w:rPr>
            <w:rStyle w:val="Hyperlink"/>
          </w:rPr>
          <w:t>https://upload.wikimedia.org/wikipedia/commons/thumb/6/6c/Sam_Worthington_2013.jpg/640px-Sam_Worthington_2013.jpg</w:t>
        </w:r>
      </w:hyperlink>
    </w:p>
    <w:p w14:paraId="581CDB36" w14:textId="471F6122" w:rsidR="00431A05" w:rsidRDefault="00431A05" w:rsidP="00431A05">
      <w:pPr>
        <w:pStyle w:val="ListParagraph"/>
        <w:numPr>
          <w:ilvl w:val="0"/>
          <w:numId w:val="23"/>
        </w:numPr>
        <w:spacing w:line="360" w:lineRule="auto"/>
      </w:pPr>
      <w:hyperlink r:id="rId40" w:history="1">
        <w:r w:rsidRPr="008A3F1A">
          <w:rPr>
            <w:rStyle w:val="Hyperlink"/>
          </w:rPr>
          <w:t>https://catracalivre.com.br/wp-content/uploads/2016/01/kristen_stewart.jpg</w:t>
        </w:r>
      </w:hyperlink>
    </w:p>
    <w:p w14:paraId="3A178B16" w14:textId="2E661186" w:rsidR="00431A05" w:rsidRDefault="00431A05" w:rsidP="00431A05">
      <w:pPr>
        <w:pStyle w:val="ListParagraph"/>
        <w:numPr>
          <w:ilvl w:val="0"/>
          <w:numId w:val="23"/>
        </w:numPr>
        <w:spacing w:line="360" w:lineRule="auto"/>
      </w:pPr>
      <w:hyperlink r:id="rId41" w:history="1">
        <w:r w:rsidRPr="008A3F1A">
          <w:rPr>
            <w:rStyle w:val="Hyperlink"/>
          </w:rPr>
          <w:t>https://pict.sindonews.net/dyn/850/pena/news/2021/02/27/187/348564/aktris-emma-watson-pensiun-dari-dunia-akting-semoga-tidak-bte.png</w:t>
        </w:r>
      </w:hyperlink>
    </w:p>
    <w:p w14:paraId="519D58DF" w14:textId="4966F8FD" w:rsidR="00431A05" w:rsidRDefault="00431A05" w:rsidP="00431A05">
      <w:pPr>
        <w:pStyle w:val="ListParagraph"/>
        <w:numPr>
          <w:ilvl w:val="0"/>
          <w:numId w:val="23"/>
        </w:numPr>
        <w:spacing w:line="360" w:lineRule="auto"/>
      </w:pPr>
      <w:hyperlink r:id="rId42" w:history="1">
        <w:r w:rsidRPr="008A3F1A">
          <w:rPr>
            <w:rStyle w:val="Hyperlink"/>
          </w:rPr>
          <w:t>https://monitorindonesia.com/wp-content/uploads/2022/05/Tom-Cruise-saat-menghadiri-Festival-Film-Cannes.png</w:t>
        </w:r>
      </w:hyperlink>
    </w:p>
    <w:p w14:paraId="75B77B02" w14:textId="77777777" w:rsidR="00431A05" w:rsidRPr="00682E72" w:rsidRDefault="00431A05" w:rsidP="00431A05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141C831" w:rsidR="002F5E84" w:rsidRDefault="00021167" w:rsidP="00A60661">
      <w:pPr>
        <w:pStyle w:val="ListParagraph"/>
        <w:numPr>
          <w:ilvl w:val="0"/>
          <w:numId w:val="22"/>
        </w:numPr>
        <w:spacing w:line="360" w:lineRule="auto"/>
      </w:pPr>
      <w:r w:rsidRPr="007A0058">
        <w:t>2440027511</w:t>
      </w:r>
      <w:r w:rsidR="00A81038">
        <w:t xml:space="preserve"> – </w:t>
      </w:r>
      <w:r>
        <w:t>Sarah Safitri</w:t>
      </w:r>
    </w:p>
    <w:p w14:paraId="26DF70A3" w14:textId="66B6CE1D" w:rsidR="00842715" w:rsidRPr="00682E72" w:rsidRDefault="00021167" w:rsidP="00BF620D">
      <w:pPr>
        <w:pStyle w:val="ListParagraph"/>
        <w:numPr>
          <w:ilvl w:val="0"/>
          <w:numId w:val="22"/>
        </w:numPr>
        <w:spacing w:line="360" w:lineRule="auto"/>
      </w:pPr>
      <w:r>
        <w:t>2440046990</w:t>
      </w:r>
      <w:r w:rsidR="002F5E84">
        <w:t xml:space="preserve"> – </w:t>
      </w:r>
      <w:r>
        <w:t xml:space="preserve">Diva Angelika </w:t>
      </w:r>
      <w:proofErr w:type="spellStart"/>
      <w:r>
        <w:t>Mulia</w:t>
      </w:r>
      <w:proofErr w:type="spellEnd"/>
    </w:p>
    <w:sectPr w:rsidR="00842715" w:rsidRPr="00682E72" w:rsidSect="00DF2179">
      <w:headerReference w:type="default" r:id="rId43"/>
      <w:footerReference w:type="default" r:id="rId44"/>
      <w:headerReference w:type="first" r:id="rId45"/>
      <w:footerReference w:type="first" r:id="rId4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5B75D" w14:textId="77777777" w:rsidR="00B70026" w:rsidRDefault="00B70026" w:rsidP="00273E4A">
      <w:r>
        <w:separator/>
      </w:r>
    </w:p>
  </w:endnote>
  <w:endnote w:type="continuationSeparator" w:id="0">
    <w:p w14:paraId="3943C03F" w14:textId="77777777" w:rsidR="00B70026" w:rsidRDefault="00B7002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1FED8" w14:textId="77777777" w:rsidR="00B70026" w:rsidRDefault="00B70026" w:rsidP="00273E4A">
      <w:r>
        <w:separator/>
      </w:r>
    </w:p>
  </w:footnote>
  <w:footnote w:type="continuationSeparator" w:id="0">
    <w:p w14:paraId="385DBBFB" w14:textId="77777777" w:rsidR="00B70026" w:rsidRDefault="00B7002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0C539C"/>
    <w:multiLevelType w:val="hybridMultilevel"/>
    <w:tmpl w:val="F7B68466"/>
    <w:lvl w:ilvl="0" w:tplc="95A8D63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14405310">
    <w:abstractNumId w:val="2"/>
  </w:num>
  <w:num w:numId="2" w16cid:durableId="1900094397">
    <w:abstractNumId w:val="10"/>
  </w:num>
  <w:num w:numId="3" w16cid:durableId="1818379212">
    <w:abstractNumId w:val="14"/>
  </w:num>
  <w:num w:numId="4" w16cid:durableId="1540896244">
    <w:abstractNumId w:val="11"/>
  </w:num>
  <w:num w:numId="5" w16cid:durableId="875852112">
    <w:abstractNumId w:val="19"/>
  </w:num>
  <w:num w:numId="6" w16cid:durableId="1302806203">
    <w:abstractNumId w:val="13"/>
  </w:num>
  <w:num w:numId="7" w16cid:durableId="516892262">
    <w:abstractNumId w:val="20"/>
  </w:num>
  <w:num w:numId="8" w16cid:durableId="352419536">
    <w:abstractNumId w:val="0"/>
  </w:num>
  <w:num w:numId="9" w16cid:durableId="1630939792">
    <w:abstractNumId w:val="4"/>
  </w:num>
  <w:num w:numId="10" w16cid:durableId="1832060687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3327304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0896264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3243249">
    <w:abstractNumId w:val="16"/>
  </w:num>
  <w:num w:numId="14" w16cid:durableId="1093627019">
    <w:abstractNumId w:val="6"/>
  </w:num>
  <w:num w:numId="15" w16cid:durableId="1283997200">
    <w:abstractNumId w:val="3"/>
  </w:num>
  <w:num w:numId="16" w16cid:durableId="1178039328">
    <w:abstractNumId w:val="18"/>
  </w:num>
  <w:num w:numId="17" w16cid:durableId="1156845151">
    <w:abstractNumId w:val="1"/>
  </w:num>
  <w:num w:numId="18" w16cid:durableId="2035417406">
    <w:abstractNumId w:val="15"/>
  </w:num>
  <w:num w:numId="19" w16cid:durableId="1314023595">
    <w:abstractNumId w:val="5"/>
  </w:num>
  <w:num w:numId="20" w16cid:durableId="1597323967">
    <w:abstractNumId w:val="17"/>
  </w:num>
  <w:num w:numId="21" w16cid:durableId="393625008">
    <w:abstractNumId w:val="9"/>
  </w:num>
  <w:num w:numId="22" w16cid:durableId="677999362">
    <w:abstractNumId w:val="8"/>
  </w:num>
  <w:num w:numId="23" w16cid:durableId="76889140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21167"/>
    <w:rsid w:val="000509BA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21F3"/>
    <w:rsid w:val="000840B2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09C1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3E2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1B9D"/>
    <w:rsid w:val="003422D3"/>
    <w:rsid w:val="003432E6"/>
    <w:rsid w:val="003439D3"/>
    <w:rsid w:val="00360DBE"/>
    <w:rsid w:val="003633DC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6F1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C46BC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A05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532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2531"/>
    <w:rsid w:val="004E4AB1"/>
    <w:rsid w:val="004E7352"/>
    <w:rsid w:val="00507B5D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8D8"/>
    <w:rsid w:val="00695DD8"/>
    <w:rsid w:val="006A603D"/>
    <w:rsid w:val="006A61C4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44FB0"/>
    <w:rsid w:val="00754320"/>
    <w:rsid w:val="0077296C"/>
    <w:rsid w:val="00787247"/>
    <w:rsid w:val="007955AD"/>
    <w:rsid w:val="0079595C"/>
    <w:rsid w:val="007A0058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388E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049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6B9E"/>
    <w:rsid w:val="00937B93"/>
    <w:rsid w:val="00944ADA"/>
    <w:rsid w:val="009568C5"/>
    <w:rsid w:val="00961A2D"/>
    <w:rsid w:val="009623E6"/>
    <w:rsid w:val="009657FB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1AB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11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53BC"/>
    <w:rsid w:val="00B5687B"/>
    <w:rsid w:val="00B67595"/>
    <w:rsid w:val="00B70026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04CBF"/>
    <w:rsid w:val="00C109B4"/>
    <w:rsid w:val="00C170F0"/>
    <w:rsid w:val="00C2023A"/>
    <w:rsid w:val="00C25F66"/>
    <w:rsid w:val="00C26C45"/>
    <w:rsid w:val="00C3499F"/>
    <w:rsid w:val="00C3653C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6FAD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0733C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0184"/>
    <w:rsid w:val="00DE2FA6"/>
    <w:rsid w:val="00DE598E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0806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85B8F"/>
    <w:rsid w:val="00F90BAE"/>
    <w:rsid w:val="00F955DA"/>
    <w:rsid w:val="00F958F2"/>
    <w:rsid w:val="00F974EA"/>
    <w:rsid w:val="00FA41A2"/>
    <w:rsid w:val="00FC245F"/>
    <w:rsid w:val="00FD0761"/>
    <w:rsid w:val="00FD706C"/>
    <w:rsid w:val="00FF35C3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116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936B9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6B9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21167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upload.wikimedia.org/wikipedia/commons/thumb/6/6c/Sam_Worthington_2013.jpg/640px-Sam_Worthington_2013.jpg" TargetMode="External"/><Relationship Id="rId21" Type="http://schemas.openxmlformats.org/officeDocument/2006/relationships/image" Target="media/image14.png"/><Relationship Id="rId34" Type="http://schemas.openxmlformats.org/officeDocument/2006/relationships/hyperlink" Target="https://upload.wikimedia.org/wikipedia/en/5/54/Avatar_The_Way_of_Water_poster.jpg" TargetMode="External"/><Relationship Id="rId42" Type="http://schemas.openxmlformats.org/officeDocument/2006/relationships/hyperlink" Target="https://monitorindonesia.com/wp-content/uploads/2022/05/Tom-Cruise-saat-menghadiri-Festival-Film-Cannes.png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upload.wikimedia.org/wikipedia/en/2/2a/Charlie%27s_Angels_%28Official_2019_Film_Poster%29.png" TargetMode="External"/><Relationship Id="rId37" Type="http://schemas.openxmlformats.org/officeDocument/2006/relationships/hyperlink" Target="https://files.oyebesmartest.com/uploads/preview/scrape-wp2345240cl63efzp.jpeg" TargetMode="External"/><Relationship Id="rId40" Type="http://schemas.openxmlformats.org/officeDocument/2006/relationships/hyperlink" Target="https://catracalivre.com.br/wp-content/uploads/2016/01/kristen_stewart.jpg" TargetMode="External"/><Relationship Id="rId45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mmc.tirto.id/image/2019/11/15/film-charlies-angels--1_ratio-16x9.jpg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upload.wikimedia.org/wikipedia/en/f/ff/MI_%E2%80%93_Fallout.jpg" TargetMode="Externa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ic.c4assets.com/brands/mission-impossible-fallout/c7be71e7-9968-4b38-8f01-c64a70bf9480.jpg?interpolation=progressive-bicubic&amp;output-format=jpeg&amp;output-quality=90%7b&amp;resize%7d" TargetMode="External"/><Relationship Id="rId43" Type="http://schemas.openxmlformats.org/officeDocument/2006/relationships/header" Target="header1.xml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m.media-amazon.com/images/I/91p8sSMXpkL.jpg" TargetMode="External"/><Relationship Id="rId38" Type="http://schemas.openxmlformats.org/officeDocument/2006/relationships/hyperlink" Target="https://w0.peakpx.com/wallpaper/965/851/HD-wallpaper-avatar-2-2018-poster-fantasy-movie-avatar-2-navi-blue.jpg" TargetMode="External"/><Relationship Id="rId46" Type="http://schemas.openxmlformats.org/officeDocument/2006/relationships/footer" Target="footer2.xml"/><Relationship Id="rId20" Type="http://schemas.openxmlformats.org/officeDocument/2006/relationships/image" Target="media/image13.png"/><Relationship Id="rId41" Type="http://schemas.openxmlformats.org/officeDocument/2006/relationships/hyperlink" Target="https://pict.sindonews.net/dyn/850/pena/news/2021/02/27/187/348564/aktris-emma-watson-pensiun-dari-dunia-akting-semoga-tidak-bte.pn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49</TotalTime>
  <Pages>13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arah safitri</cp:lastModifiedBy>
  <cp:revision>37</cp:revision>
  <dcterms:created xsi:type="dcterms:W3CDTF">2023-01-14T06:13:00Z</dcterms:created>
  <dcterms:modified xsi:type="dcterms:W3CDTF">2023-01-14T07:05:00Z</dcterms:modified>
</cp:coreProperties>
</file>